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875242"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875243"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875244"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875245"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875246"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875247"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875248"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875249"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875250"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3pt;height:472.55pt" o:ole="">
            <v:imagedata r:id="rId103" o:title=""/>
          </v:shape>
          <o:OLEObject Type="Embed" ProgID="Word.OpenDocumentText.12" ShapeID="_x0000_i1034" DrawAspect="Content" ObjectID="_1730875251"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pt;height:516.2pt" o:ole="">
            <v:imagedata r:id="rId107" o:title=""/>
          </v:shape>
          <o:OLEObject Type="Embed" ProgID="Word.OpenDocumentText.12" ShapeID="_x0000_i1035" DrawAspect="Content" ObjectID="_1730875252"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95pt;height:657.95pt" o:ole="">
            <v:imagedata r:id="rId111" o:title=""/>
          </v:shape>
          <o:OLEObject Type="Embed" ProgID="Word.OpenDocumentText.12" ShapeID="_x0000_i1036" DrawAspect="Content" ObjectID="_1730875253"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E441F0" w:rsidP="00E441F0">
      <w:pPr>
        <w:pStyle w:val="ListParagraph"/>
        <w:spacing w:line="360" w:lineRule="auto"/>
      </w:pPr>
      <w:hyperlink r:id="rId125" w:history="1">
        <w:r>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9" type="#_x0000_t75" style="width:451.3pt;height:362.15pt" o:ole="">
            <v:imagedata r:id="rId126" o:title=""/>
          </v:shape>
          <o:OLEObject Type="Embed" ProgID="Word.OpenDocumentText.12" ShapeID="_x0000_i1039" DrawAspect="Content" ObjectID="_1730875254"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77777777" w:rsidR="00E441F0" w:rsidRDefault="00E441F0" w:rsidP="00E441F0">
      <w:pPr>
        <w:spacing w:line="360" w:lineRule="auto"/>
        <w:rPr>
          <w:b/>
          <w:bCs/>
        </w:rPr>
      </w:pPr>
      <w:r>
        <w:rPr>
          <w:b/>
          <w:bCs/>
        </w:rPr>
        <w:t>Program 26 Source Code:</w:t>
      </w:r>
    </w:p>
    <w:p w14:paraId="46943CC3" w14:textId="77777777" w:rsidR="00E441F0" w:rsidRDefault="00E441F0" w:rsidP="00E441F0">
      <w:pPr>
        <w:spacing w:line="360" w:lineRule="auto"/>
        <w:rPr>
          <w:b/>
          <w:bCs/>
        </w:rPr>
      </w:pPr>
      <w:r>
        <w:rPr>
          <w:b/>
          <w:bCs/>
        </w:rPr>
        <w:t>Program 26 Screenshot:</w:t>
      </w:r>
    </w:p>
    <w:p w14:paraId="3FEBD16B" w14:textId="77777777" w:rsidR="00E441F0" w:rsidRDefault="00E441F0" w:rsidP="00E441F0">
      <w:pPr>
        <w:spacing w:line="360" w:lineRule="auto"/>
        <w:rPr>
          <w:b/>
          <w:bCs/>
        </w:rPr>
      </w:pP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77777777" w:rsidR="00E441F0" w:rsidRPr="0071061A" w:rsidRDefault="00E441F0" w:rsidP="00E441F0">
      <w:pPr>
        <w:spacing w:line="360" w:lineRule="auto"/>
      </w:pPr>
    </w:p>
    <w:p w14:paraId="3A964B71" w14:textId="77777777" w:rsidR="00E441F0" w:rsidRDefault="00E441F0" w:rsidP="00E441F0">
      <w:pPr>
        <w:spacing w:line="360" w:lineRule="auto"/>
        <w:rPr>
          <w:b/>
          <w:bCs/>
        </w:rPr>
      </w:pPr>
      <w:r w:rsidRPr="003E36FC">
        <w:rPr>
          <w:b/>
          <w:bCs/>
        </w:rPr>
        <w:lastRenderedPageBreak/>
        <w:t>Program</w:t>
      </w:r>
      <w:r>
        <w:rPr>
          <w:b/>
          <w:bCs/>
        </w:rPr>
        <w:t xml:space="preserve"> 27 Source Code:</w:t>
      </w:r>
    </w:p>
    <w:p w14:paraId="32D9069E" w14:textId="77777777" w:rsidR="00E441F0" w:rsidRDefault="00E441F0"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77777777" w:rsidR="00E441F0" w:rsidRDefault="00E441F0"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6"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lastRenderedPageBreak/>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lastRenderedPageBreak/>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48"/>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lastRenderedPageBreak/>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49"/>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0"/>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4" w:name="OLE_LINK1"/>
                            <w:bookmarkStart w:id="15"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4"/>
                          <w:bookmarkEnd w:id="15"/>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6" w:name="OLE_LINK1"/>
                      <w:bookmarkStart w:id="17"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6"/>
                    <w:bookmarkEnd w:id="17"/>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p w14:paraId="50931753" w14:textId="77777777" w:rsidR="00E441F0" w:rsidRDefault="00E441F0" w:rsidP="00E441F0">
      <w:pPr>
        <w:spacing w:line="360" w:lineRule="auto"/>
        <w:rPr>
          <w:b/>
          <w:bCs/>
        </w:rPr>
      </w:pPr>
    </w:p>
    <w:p w14:paraId="35F2B793" w14:textId="77777777" w:rsidR="00E441F0" w:rsidRDefault="00E441F0" w:rsidP="00E441F0">
      <w:pPr>
        <w:spacing w:line="360" w:lineRule="auto"/>
        <w:rPr>
          <w:b/>
          <w:bCs/>
        </w:rPr>
      </w:pPr>
      <w:r>
        <w:rPr>
          <w:b/>
          <w:bCs/>
        </w:rPr>
        <w:t>Program 30 Screenshot:</w:t>
      </w:r>
    </w:p>
    <w:p w14:paraId="3B7955E0" w14:textId="77777777" w:rsidR="00E441F0" w:rsidRDefault="00E441F0" w:rsidP="00E441F0">
      <w:pPr>
        <w:spacing w:line="360" w:lineRule="auto"/>
        <w:rPr>
          <w:b/>
          <w:bCs/>
        </w:rPr>
      </w:pPr>
    </w:p>
    <w:p w14:paraId="38E03330" w14:textId="77777777" w:rsidR="00E441F0" w:rsidRDefault="00E441F0" w:rsidP="00E441F0">
      <w:pPr>
        <w:spacing w:line="360" w:lineRule="auto"/>
        <w:rPr>
          <w:b/>
          <w:bCs/>
        </w:rPr>
      </w:pPr>
      <w:r>
        <w:rPr>
          <w:b/>
          <w:bCs/>
        </w:rPr>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p w14:paraId="05A4A259" w14:textId="77777777" w:rsidR="00E441F0" w:rsidRDefault="00E441F0" w:rsidP="00E441F0">
      <w:pPr>
        <w:spacing w:line="360" w:lineRule="auto"/>
        <w:rPr>
          <w:b/>
          <w:bCs/>
        </w:rPr>
      </w:pPr>
    </w:p>
    <w:p w14:paraId="17F4E456" w14:textId="77777777" w:rsidR="00E441F0" w:rsidRDefault="00E441F0" w:rsidP="00E441F0">
      <w:pPr>
        <w:spacing w:line="360" w:lineRule="auto"/>
        <w:rPr>
          <w:b/>
          <w:bCs/>
        </w:rPr>
      </w:pPr>
      <w:r>
        <w:rPr>
          <w:b/>
          <w:bCs/>
        </w:rPr>
        <w:t>Program 31 Screenshot:</w:t>
      </w:r>
    </w:p>
    <w:p w14:paraId="28E86CF8" w14:textId="77777777" w:rsidR="00E441F0" w:rsidRDefault="00E441F0" w:rsidP="00E441F0">
      <w:pPr>
        <w:spacing w:line="360" w:lineRule="auto"/>
        <w:rPr>
          <w:b/>
          <w:bCs/>
        </w:rPr>
      </w:pPr>
    </w:p>
    <w:p w14:paraId="77A922A2" w14:textId="77777777" w:rsidR="00E441F0" w:rsidRDefault="00E441F0" w:rsidP="00E441F0">
      <w:pPr>
        <w:spacing w:line="360" w:lineRule="auto"/>
        <w:rPr>
          <w:b/>
          <w:bCs/>
        </w:rPr>
      </w:pPr>
      <w:r>
        <w:rPr>
          <w:b/>
          <w:bCs/>
        </w:rPr>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1"/>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1466D191" w14:textId="77777777" w:rsidR="00E441F0" w:rsidRDefault="00E441F0" w:rsidP="00E441F0">
      <w:pPr>
        <w:spacing w:line="360" w:lineRule="auto"/>
        <w:rPr>
          <w:b/>
          <w:bCs/>
        </w:rPr>
      </w:pPr>
      <w:r>
        <w:rPr>
          <w:b/>
          <w:bCs/>
        </w:rPr>
        <w:lastRenderedPageBreak/>
        <w:t>Program 32 Source code:</w:t>
      </w:r>
    </w:p>
    <w:p w14:paraId="478252FD" w14:textId="77777777" w:rsidR="00E441F0" w:rsidRDefault="00E441F0" w:rsidP="00E441F0">
      <w:pPr>
        <w:spacing w:line="360" w:lineRule="auto"/>
        <w:rPr>
          <w:b/>
          <w:bCs/>
        </w:rPr>
      </w:pPr>
    </w:p>
    <w:p w14:paraId="6DB67DF0" w14:textId="77777777" w:rsidR="00E441F0" w:rsidRDefault="00E441F0" w:rsidP="00E441F0">
      <w:pPr>
        <w:spacing w:line="360" w:lineRule="auto"/>
        <w:rPr>
          <w:b/>
          <w:bCs/>
        </w:rPr>
      </w:pPr>
      <w:r>
        <w:rPr>
          <w:b/>
          <w:bCs/>
        </w:rPr>
        <w:t>Program 32 Screenshot:</w:t>
      </w:r>
    </w:p>
    <w:p w14:paraId="0D0A4BB7" w14:textId="77777777" w:rsidR="00E441F0" w:rsidRDefault="00E441F0"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52"/>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53"/>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54"/>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55"/>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56"/>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57"/>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p w14:paraId="06E96174" w14:textId="77777777" w:rsidR="00E441F0" w:rsidRDefault="00E441F0" w:rsidP="00E441F0">
      <w:pPr>
        <w:spacing w:line="360" w:lineRule="auto"/>
        <w:rPr>
          <w:b/>
          <w:bCs/>
        </w:rPr>
      </w:pPr>
    </w:p>
    <w:p w14:paraId="424C517E" w14:textId="77777777" w:rsidR="00E441F0" w:rsidRPr="00FF00B8" w:rsidRDefault="00E441F0" w:rsidP="00E441F0">
      <w:pPr>
        <w:spacing w:line="360" w:lineRule="auto"/>
        <w:rPr>
          <w:b/>
          <w:bCs/>
        </w:rPr>
      </w:pPr>
      <w:r>
        <w:rPr>
          <w:b/>
          <w:bCs/>
        </w:rPr>
        <w:t>Program 33 Screenshot:</w:t>
      </w:r>
    </w:p>
    <w:p w14:paraId="0021EBE9" w14:textId="36542ADF" w:rsidR="00E441F0" w:rsidRDefault="00E441F0" w:rsidP="001D7689">
      <w:pPr>
        <w:pStyle w:val="paragraph"/>
        <w:spacing w:before="0" w:beforeAutospacing="0" w:after="0" w:afterAutospacing="0" w:line="360" w:lineRule="auto"/>
        <w:textAlignment w:val="baseline"/>
        <w:rPr>
          <w:rFonts w:cstheme="minorHAnsi"/>
          <w:b/>
          <w:bCs/>
        </w:rPr>
      </w:pP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7862AFBD" w14:textId="7CFCEC9A"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3C04A80" w:rsidR="00E441F0" w:rsidRDefault="00E441F0"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58073F18" w14:textId="290C5675" w:rsidR="00E441F0" w:rsidRDefault="00E441F0" w:rsidP="001D7689">
      <w:pPr>
        <w:pStyle w:val="paragraph"/>
        <w:spacing w:before="0" w:beforeAutospacing="0" w:after="0" w:afterAutospacing="0" w:line="360" w:lineRule="auto"/>
        <w:textAlignment w:val="baseline"/>
        <w:rPr>
          <w:rFonts w:cstheme="minorHAnsi"/>
          <w:b/>
          <w:bCs/>
        </w:rPr>
      </w:pPr>
    </w:p>
    <w:p w14:paraId="595D9F11" w14:textId="77AC43D6" w:rsidR="00E441F0" w:rsidRDefault="00E441F0" w:rsidP="001D7689">
      <w:pPr>
        <w:pStyle w:val="paragraph"/>
        <w:spacing w:before="0" w:beforeAutospacing="0" w:after="0" w:afterAutospacing="0" w:line="360" w:lineRule="auto"/>
        <w:textAlignment w:val="baseline"/>
        <w:rPr>
          <w:rFonts w:cstheme="minorHAnsi"/>
          <w:b/>
          <w:bCs/>
        </w:rPr>
      </w:pPr>
    </w:p>
    <w:p w14:paraId="26B361D4" w14:textId="4ABCC9DF"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61"/>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64"/>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65"/>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66"/>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68"/>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69"/>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71"/>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72"/>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76"/>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77"/>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79"/>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80"/>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81"/>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182"/>
      <w:footerReference w:type="default" r:id="rId1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E5AA4" w14:textId="77777777" w:rsidR="00772298" w:rsidRDefault="00772298" w:rsidP="00A87F66">
      <w:pPr>
        <w:spacing w:after="0" w:line="240" w:lineRule="auto"/>
      </w:pPr>
      <w:r>
        <w:separator/>
      </w:r>
    </w:p>
  </w:endnote>
  <w:endnote w:type="continuationSeparator" w:id="0">
    <w:p w14:paraId="43201D99" w14:textId="77777777" w:rsidR="00772298" w:rsidRDefault="00772298"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FA849" w14:textId="77777777" w:rsidR="00772298" w:rsidRDefault="00772298" w:rsidP="00A87F66">
      <w:pPr>
        <w:spacing w:after="0" w:line="240" w:lineRule="auto"/>
      </w:pPr>
      <w:r>
        <w:separator/>
      </w:r>
    </w:p>
  </w:footnote>
  <w:footnote w:type="continuationSeparator" w:id="0">
    <w:p w14:paraId="7ED5245F" w14:textId="77777777" w:rsidR="00772298" w:rsidRDefault="00772298"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6"/>
  </w:num>
  <w:num w:numId="2" w16cid:durableId="445665192">
    <w:abstractNumId w:val="1"/>
  </w:num>
  <w:num w:numId="3" w16cid:durableId="1511286680">
    <w:abstractNumId w:val="7"/>
  </w:num>
  <w:num w:numId="4" w16cid:durableId="1804686664">
    <w:abstractNumId w:val="22"/>
  </w:num>
  <w:num w:numId="5" w16cid:durableId="664354756">
    <w:abstractNumId w:val="11"/>
  </w:num>
  <w:num w:numId="6" w16cid:durableId="1003779858">
    <w:abstractNumId w:val="27"/>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20"/>
  </w:num>
  <w:num w:numId="12" w16cid:durableId="1231110783">
    <w:abstractNumId w:val="21"/>
  </w:num>
  <w:num w:numId="13" w16cid:durableId="1154176950">
    <w:abstractNumId w:val="28"/>
  </w:num>
  <w:num w:numId="14" w16cid:durableId="59450723">
    <w:abstractNumId w:val="4"/>
  </w:num>
  <w:num w:numId="15" w16cid:durableId="976452268">
    <w:abstractNumId w:val="25"/>
  </w:num>
  <w:num w:numId="16" w16cid:durableId="76944010">
    <w:abstractNumId w:val="9"/>
  </w:num>
  <w:num w:numId="17" w16cid:durableId="1513839667">
    <w:abstractNumId w:val="8"/>
  </w:num>
  <w:num w:numId="18" w16cid:durableId="1651446225">
    <w:abstractNumId w:val="17"/>
  </w:num>
  <w:num w:numId="19" w16cid:durableId="890308115">
    <w:abstractNumId w:val="18"/>
  </w:num>
  <w:num w:numId="20" w16cid:durableId="1969629423">
    <w:abstractNumId w:val="15"/>
  </w:num>
  <w:num w:numId="21" w16cid:durableId="578561347">
    <w:abstractNumId w:val="24"/>
  </w:num>
  <w:num w:numId="22" w16cid:durableId="578098553">
    <w:abstractNumId w:val="23"/>
  </w:num>
  <w:num w:numId="23" w16cid:durableId="1349988588">
    <w:abstractNumId w:val="26"/>
  </w:num>
  <w:num w:numId="24" w16cid:durableId="2122070750">
    <w:abstractNumId w:val="19"/>
  </w:num>
  <w:num w:numId="25" w16cid:durableId="75326016">
    <w:abstractNumId w:val="12"/>
  </w:num>
  <w:num w:numId="26" w16cid:durableId="1926843081">
    <w:abstractNumId w:val="6"/>
  </w:num>
  <w:num w:numId="27" w16cid:durableId="999307170">
    <w:abstractNumId w:val="0"/>
  </w:num>
  <w:num w:numId="28" w16cid:durableId="1813986750">
    <w:abstractNumId w:val="13"/>
  </w:num>
  <w:num w:numId="29" w16cid:durableId="17940542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2298"/>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5.png"/><Relationship Id="rId181" Type="http://schemas.openxmlformats.org/officeDocument/2006/relationships/image" Target="media/image156.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5.png"/><Relationship Id="rId171" Type="http://schemas.openxmlformats.org/officeDocument/2006/relationships/image" Target="media/image146.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image" Target="media/image136.png"/><Relationship Id="rId182" Type="http://schemas.openxmlformats.org/officeDocument/2006/relationships/header" Target="header1.xml"/><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6.png"/><Relationship Id="rId172" Type="http://schemas.openxmlformats.org/officeDocument/2006/relationships/image" Target="media/image147.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oleObject" Target="embeddings/oleObject10.bin"/><Relationship Id="rId120" Type="http://schemas.openxmlformats.org/officeDocument/2006/relationships/image" Target="media/image98.png"/><Relationship Id="rId125" Type="http://schemas.openxmlformats.org/officeDocument/2006/relationships/hyperlink" Target="http://cplusplus.com/reference/istream/istream/getline/" TargetMode="External"/><Relationship Id="rId141" Type="http://schemas.openxmlformats.org/officeDocument/2006/relationships/image" Target="media/image117.png"/><Relationship Id="rId146" Type="http://schemas.openxmlformats.org/officeDocument/2006/relationships/hyperlink" Target="https://en.wikipedia.org/wiki/Rock-paper-scissors)" TargetMode="External"/><Relationship Id="rId167" Type="http://schemas.openxmlformats.org/officeDocument/2006/relationships/image" Target="media/image142.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162" Type="http://schemas.openxmlformats.org/officeDocument/2006/relationships/image" Target="media/image137.png"/><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image" Target="media/image143.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8.png"/><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3.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png"/><Relationship Id="rId18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55.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9.png"/><Relationship Id="rId175" Type="http://schemas.openxmlformats.org/officeDocument/2006/relationships/image" Target="media/image150.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png"/><Relationship Id="rId90" Type="http://schemas.openxmlformats.org/officeDocument/2006/relationships/image" Target="media/image73.png"/><Relationship Id="rId165" Type="http://schemas.openxmlformats.org/officeDocument/2006/relationships/image" Target="media/image140.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image" Target="media/image121.png"/><Relationship Id="rId166" Type="http://schemas.openxmlformats.org/officeDocument/2006/relationships/image" Target="media/image141.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31.png"/><Relationship Id="rId177" Type="http://schemas.openxmlformats.org/officeDocument/2006/relationships/image" Target="media/image152.png"/></Relationships>
</file>

<file path=word/_rels/footer1.xml.rels><?xml version="1.0" encoding="UTF-8" standalone="yes"?>
<Relationships xmlns="http://schemas.openxmlformats.org/package/2006/relationships"><Relationship Id="rId1" Type="http://schemas.openxmlformats.org/officeDocument/2006/relationships/image" Target="media/image15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105</Pages>
  <Words>10824</Words>
  <Characters>6170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2</cp:revision>
  <dcterms:created xsi:type="dcterms:W3CDTF">2020-07-13T17:29:00Z</dcterms:created>
  <dcterms:modified xsi:type="dcterms:W3CDTF">2022-11-2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